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AADBE" w14:textId="18157545" w:rsidR="00E42A0D" w:rsidRDefault="00E42A0D">
      <w:r>
        <w:t>Monday: After 5 pm</w:t>
      </w:r>
    </w:p>
    <w:p w14:paraId="0A409E6D" w14:textId="2BC8B2F0" w:rsidR="00E42A0D" w:rsidRDefault="00E42A0D">
      <w:r>
        <w:t xml:space="preserve">Tuesday: After </w:t>
      </w:r>
      <w:r w:rsidR="00DE1A1D">
        <w:t>6</w:t>
      </w:r>
      <w:r>
        <w:t xml:space="preserve"> pm</w:t>
      </w:r>
    </w:p>
    <w:p w14:paraId="2B8AA8D7" w14:textId="40779A61" w:rsidR="00E42A0D" w:rsidRDefault="00E42A0D">
      <w:r>
        <w:t>Wednesday: After 11:30 am</w:t>
      </w:r>
    </w:p>
    <w:p w14:paraId="476A47E4" w14:textId="345B5EC4" w:rsidR="00E42A0D" w:rsidRDefault="00E42A0D">
      <w:r>
        <w:t xml:space="preserve">Thursday: </w:t>
      </w:r>
      <w:r w:rsidR="00DE1A1D">
        <w:t>Any time</w:t>
      </w:r>
    </w:p>
    <w:p w14:paraId="60225410" w14:textId="6EFC94D6" w:rsidR="00E42A0D" w:rsidRDefault="00E42A0D">
      <w:r>
        <w:t xml:space="preserve">Friday: </w:t>
      </w:r>
      <w:r w:rsidR="00DE1A1D">
        <w:t xml:space="preserve">Any time </w:t>
      </w:r>
    </w:p>
    <w:p w14:paraId="1BDF30BF" w14:textId="5C5DDD76" w:rsidR="00DE1A1D" w:rsidRDefault="00FD4E72">
      <w:r>
        <w:t xml:space="preserve">Weekends: </w:t>
      </w:r>
      <w:r w:rsidR="00DE1A1D">
        <w:t xml:space="preserve">Free till 7pm </w:t>
      </w:r>
    </w:p>
    <w:p w14:paraId="42A0B960" w14:textId="77777777" w:rsidR="00E42A0D" w:rsidRDefault="00E42A0D"/>
    <w:sectPr w:rsidR="00E42A0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tDA0NzA0NTI1sDBW0lEKTi0uzszPAykwqgUAQa04+SwAAAA="/>
  </w:docVars>
  <w:rsids>
    <w:rsidRoot w:val="00E42A0D"/>
    <w:rsid w:val="00387571"/>
    <w:rsid w:val="00DE1A1D"/>
    <w:rsid w:val="00E42A0D"/>
    <w:rsid w:val="00FD4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CA1A5"/>
  <w15:chartTrackingRefBased/>
  <w15:docId w15:val="{10B53829-6005-44F9-BB81-98CD176CA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</Words>
  <Characters>109</Characters>
  <Application>Microsoft Office Word</Application>
  <DocSecurity>0</DocSecurity>
  <Lines>1</Lines>
  <Paragraphs>1</Paragraphs>
  <ScaleCrop>false</ScaleCrop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n, Divyam</dc:creator>
  <cp:keywords/>
  <dc:description/>
  <cp:lastModifiedBy>Suraj Varne</cp:lastModifiedBy>
  <cp:revision>2</cp:revision>
  <dcterms:created xsi:type="dcterms:W3CDTF">2022-10-16T23:08:00Z</dcterms:created>
  <dcterms:modified xsi:type="dcterms:W3CDTF">2022-10-16T23:08:00Z</dcterms:modified>
</cp:coreProperties>
</file>